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13572" w:rsidRDefault="00913572" w:rsidP="00913572">
      <w:r>
        <w:t>There are certain missing links in this manuscript which may create issues.</w:t>
      </w:r>
    </w:p>
    <w:p w:rsidR="00913572" w:rsidRDefault="00913572" w:rsidP="00913572">
      <w:r>
        <w:t>Follow CONSORT CHECKLIST strictly.</w:t>
      </w:r>
    </w:p>
    <w:p w:rsidR="00913572" w:rsidRDefault="00913572" w:rsidP="00913572">
      <w:r>
        <w:t>Titles of the tables are to be reworked.</w:t>
      </w:r>
    </w:p>
    <w:p w:rsidR="00913572" w:rsidRDefault="00913572" w:rsidP="00913572">
      <w:r>
        <w:t>Methodology section might include specific subheadings.</w:t>
      </w:r>
    </w:p>
    <w:p w:rsidR="00913572" w:rsidRDefault="00913572" w:rsidP="00913572">
      <w:r>
        <w:t>Ethical issues are to be addressed in detail.</w:t>
      </w:r>
    </w:p>
    <w:p w:rsidR="009344FF" w:rsidRDefault="00913572" w:rsidP="00913572">
      <w:r>
        <w:t>Rest is okay.</w:t>
      </w:r>
      <w:r w:rsidR="00B64905">
        <w:t xml:space="preserve"> Accepted after revis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B3F1C" w:rsidRPr="00B37108" w:rsidRDefault="007B3F1C" w:rsidP="009344FF">
      <w:bookmarkStart w:id="0" w:name="_GoBack"/>
      <w:r w:rsidRPr="00B37108">
        <w:t>Prof. (</w:t>
      </w:r>
      <w:proofErr w:type="spellStart"/>
      <w:r w:rsidRPr="00B37108">
        <w:t>Dr.</w:t>
      </w:r>
      <w:proofErr w:type="spellEnd"/>
      <w:r w:rsidRPr="00B37108">
        <w:t xml:space="preserve">) </w:t>
      </w:r>
      <w:proofErr w:type="spellStart"/>
      <w:r w:rsidRPr="00B37108">
        <w:t>Rituja</w:t>
      </w:r>
      <w:proofErr w:type="spellEnd"/>
      <w:r w:rsidRPr="00B37108">
        <w:t xml:space="preserve"> Kaushal, LN Medical College and Research </w:t>
      </w:r>
      <w:proofErr w:type="spellStart"/>
      <w:r w:rsidRPr="00B37108">
        <w:t>Center</w:t>
      </w:r>
      <w:proofErr w:type="spellEnd"/>
      <w:r w:rsidRPr="00B37108">
        <w:t>, India</w:t>
      </w:r>
    </w:p>
    <w:bookmarkEnd w:id="0"/>
    <w:p w:rsidR="00BE1E57" w:rsidRPr="009344FF" w:rsidRDefault="00BE1E57" w:rsidP="009344FF">
      <w:pPr>
        <w:rPr>
          <w:b/>
          <w:u w:val="single"/>
        </w:rPr>
      </w:pPr>
    </w:p>
    <w:sectPr w:rsidR="00BE1E57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sDQ1MTM1NTC2NDdR0lEKTi0uzszPAykwqgUA0RzcKywAAAA="/>
  </w:docVars>
  <w:rsids>
    <w:rsidRoot w:val="00A72896"/>
    <w:rsid w:val="002C0B2C"/>
    <w:rsid w:val="007B3F1C"/>
    <w:rsid w:val="00913572"/>
    <w:rsid w:val="009344FF"/>
    <w:rsid w:val="009F328F"/>
    <w:rsid w:val="00A72896"/>
    <w:rsid w:val="00B37108"/>
    <w:rsid w:val="00B64905"/>
    <w:rsid w:val="00BE1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0248A"/>
  <w15:docId w15:val="{395D8A19-9EB9-4D3C-83F3-3052B2C05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85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7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4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8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7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03T12:20:00Z</dcterms:modified>
</cp:coreProperties>
</file>